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E0577" w14:textId="77777777" w:rsidR="00D154E9" w:rsidRPr="00587B9F" w:rsidRDefault="00842151" w:rsidP="00842151">
      <w:pPr>
        <w:jc w:val="center"/>
        <w:rPr>
          <w:b/>
        </w:rPr>
      </w:pPr>
      <w:bookmarkStart w:id="0" w:name="_GoBack"/>
      <w:bookmarkEnd w:id="0"/>
      <w:r w:rsidRPr="00587B9F">
        <w:rPr>
          <w:b/>
        </w:rPr>
        <w:t>NPUMC Education/Children &amp; Family Ministries/Red Letter Youth Committee</w:t>
      </w:r>
    </w:p>
    <w:p w14:paraId="1E6465D9" w14:textId="77777777" w:rsidR="00842151" w:rsidRDefault="001C51E8" w:rsidP="00842151">
      <w:pPr>
        <w:jc w:val="center"/>
      </w:pPr>
      <w:r>
        <w:t>Meeting Minutes</w:t>
      </w:r>
      <w:r w:rsidR="006320DB">
        <w:t xml:space="preserve">: </w:t>
      </w:r>
      <w:r w:rsidR="00E728A9">
        <w:t xml:space="preserve"> May 13, 201</w:t>
      </w:r>
      <w:r w:rsidR="00A65E22">
        <w:t>9</w:t>
      </w:r>
    </w:p>
    <w:p w14:paraId="0CA3F17A" w14:textId="77777777" w:rsidR="00842151" w:rsidRPr="000A1B51" w:rsidRDefault="00A46E09" w:rsidP="00842151">
      <w:r>
        <w:rPr>
          <w:b/>
        </w:rPr>
        <w:t>Opening Prayer</w:t>
      </w:r>
      <w:r w:rsidR="00592E27">
        <w:rPr>
          <w:b/>
        </w:rPr>
        <w:t xml:space="preserve">: </w:t>
      </w:r>
      <w:r w:rsidR="000A1B51">
        <w:t>Martha</w:t>
      </w:r>
    </w:p>
    <w:p w14:paraId="08739F47" w14:textId="77777777" w:rsidR="001C51E8" w:rsidRPr="006A0137" w:rsidRDefault="00547733" w:rsidP="00842151">
      <w:r>
        <w:rPr>
          <w:b/>
        </w:rPr>
        <w:t>Attendees:</w:t>
      </w:r>
      <w:r w:rsidR="006E4795">
        <w:t xml:space="preserve"> </w:t>
      </w:r>
      <w:r w:rsidR="00884FD3">
        <w:t xml:space="preserve">Thank you; </w:t>
      </w:r>
      <w:r w:rsidR="001C51E8">
        <w:t>Kevin McCarty, Wayne Beck, Carinne Collier, Karen Stirm, Martha Haynes</w:t>
      </w:r>
      <w:r w:rsidR="00884FD3">
        <w:t xml:space="preserve"> for attending.</w:t>
      </w:r>
    </w:p>
    <w:p w14:paraId="56B224FB" w14:textId="77777777" w:rsidR="008D1307" w:rsidRPr="001C51E8" w:rsidRDefault="00547733" w:rsidP="00E728A9">
      <w:r>
        <w:rPr>
          <w:b/>
        </w:rPr>
        <w:t>Corrections to th</w:t>
      </w:r>
      <w:r w:rsidR="00B45EE3">
        <w:rPr>
          <w:b/>
        </w:rPr>
        <w:t>e</w:t>
      </w:r>
      <w:r>
        <w:rPr>
          <w:b/>
        </w:rPr>
        <w:t xml:space="preserve"> </w:t>
      </w:r>
      <w:r w:rsidR="00060434">
        <w:rPr>
          <w:b/>
        </w:rPr>
        <w:t>Minutes</w:t>
      </w:r>
      <w:r w:rsidR="00842151">
        <w:rPr>
          <w:b/>
        </w:rPr>
        <w:t>:</w:t>
      </w:r>
      <w:r w:rsidR="006A0137">
        <w:rPr>
          <w:b/>
        </w:rPr>
        <w:t xml:space="preserve"> </w:t>
      </w:r>
      <w:r w:rsidR="001C51E8">
        <w:t>None</w:t>
      </w:r>
    </w:p>
    <w:p w14:paraId="0B41A840" w14:textId="77777777" w:rsidR="001C51E8" w:rsidRDefault="00842151" w:rsidP="001C51E8">
      <w:r>
        <w:rPr>
          <w:b/>
        </w:rPr>
        <w:t>Old Business:</w:t>
      </w:r>
      <w:r w:rsidR="001C51E8" w:rsidRPr="001C51E8">
        <w:t xml:space="preserve"> </w:t>
      </w:r>
    </w:p>
    <w:p w14:paraId="70E04469" w14:textId="77777777" w:rsidR="001C51E8" w:rsidRDefault="001C51E8" w:rsidP="001C51E8">
      <w:r w:rsidRPr="00884FD3">
        <w:rPr>
          <w:u w:val="single"/>
        </w:rPr>
        <w:t>Youth Update:</w:t>
      </w:r>
      <w:r>
        <w:t xml:space="preserve"> </w:t>
      </w:r>
      <w:proofErr w:type="gramStart"/>
      <w:r>
        <w:t>Connor  (</w:t>
      </w:r>
      <w:proofErr w:type="gramEnd"/>
      <w:r>
        <w:t>He sent this update)</w:t>
      </w:r>
    </w:p>
    <w:p w14:paraId="66AD73F1" w14:textId="77777777" w:rsidR="001C51E8" w:rsidRDefault="001C51E8" w:rsidP="001C51E8">
      <w:r>
        <w:t xml:space="preserve"> In regards to communicating with parents in the next two weeks we will be using the Remind phone app. There will be an account for the parents to join and one for the youth to join so they can get personalized updates on everything going on. This info will be emailed to parents, as well as put in the bulletin and other sources to be shared.</w:t>
      </w:r>
    </w:p>
    <w:p w14:paraId="2745D1DF" w14:textId="77777777" w:rsidR="001C51E8" w:rsidRDefault="001C51E8" w:rsidP="001C51E8">
      <w:r>
        <w:t>Over the summer I’d like to try a second time to get a weeknight Bible study going. I believe the youth being a little older and more bought in will help with interest in this area. We will use the same style of curriculum I used last time. It was received well between the few that were able to attend so I think it’s worth a second try. I think the grade cutoff will be 7</w:t>
      </w:r>
      <w:r w:rsidRPr="003722E1">
        <w:rPr>
          <w:vertAlign w:val="superscript"/>
        </w:rPr>
        <w:t>th</w:t>
      </w:r>
      <w:r>
        <w:t xml:space="preserve"> and up.</w:t>
      </w:r>
    </w:p>
    <w:p w14:paraId="3C913260" w14:textId="77777777" w:rsidR="001C51E8" w:rsidRDefault="001C51E8" w:rsidP="001C51E8">
      <w:r>
        <w:t>Sunday mornings are going very well, attendance is slowly rising. If I had all my regular kids on the same week I’d be in the mid 20’s which is extremely exciting to me. Sunday evenings are presenting new challenges all the time with schedule changes, but overall still no complaints on that front.</w:t>
      </w:r>
    </w:p>
    <w:p w14:paraId="294668F7" w14:textId="77777777" w:rsidR="001C51E8" w:rsidRDefault="001C51E8" w:rsidP="001C51E8">
      <w:r>
        <w:t>That should be about all. Thanks everyone!</w:t>
      </w:r>
    </w:p>
    <w:p w14:paraId="0D358847" w14:textId="77777777" w:rsidR="001C51E8" w:rsidRDefault="001C51E8" w:rsidP="001C51E8">
      <w:r>
        <w:t>*School starts Friday, August 2</w:t>
      </w:r>
      <w:r w:rsidRPr="003722E1">
        <w:rPr>
          <w:vertAlign w:val="superscript"/>
        </w:rPr>
        <w:t>nd</w:t>
      </w:r>
      <w:r>
        <w:t xml:space="preserve"> for New Pal</w:t>
      </w:r>
    </w:p>
    <w:p w14:paraId="59B9B647" w14:textId="77777777" w:rsidR="003A351F" w:rsidRDefault="003A351F" w:rsidP="001C51E8">
      <w:r w:rsidRPr="003A351F">
        <w:rPr>
          <w:b/>
          <w:u w:val="single"/>
        </w:rPr>
        <w:t>Discussion:</w:t>
      </w:r>
      <w:r>
        <w:t xml:space="preserve">  We feel that it is very important for our Youth Ministries representative is present at our meetings.  The open gym basketball night interferes. </w:t>
      </w:r>
      <w:r w:rsidR="003E5C5F">
        <w:t xml:space="preserve">The meeting schedule may change with new pastor, but if </w:t>
      </w:r>
      <w:proofErr w:type="gramStart"/>
      <w:r w:rsidR="003E5C5F">
        <w:t>not..</w:t>
      </w:r>
      <w:proofErr w:type="gramEnd"/>
      <w:r>
        <w:t xml:space="preserve"> Consider asking an acting supervisor to cover the gym time for 20 minutes so Connor can be present.</w:t>
      </w:r>
    </w:p>
    <w:p w14:paraId="44929B42" w14:textId="77777777" w:rsidR="008D1307" w:rsidRDefault="0056574D" w:rsidP="00E728A9">
      <w:r w:rsidRPr="0056574D">
        <w:rPr>
          <w:u w:val="single"/>
        </w:rPr>
        <w:t>Children</w:t>
      </w:r>
      <w:r>
        <w:rPr>
          <w:u w:val="single"/>
        </w:rPr>
        <w:t>’s</w:t>
      </w:r>
      <w:r w:rsidRPr="0056574D">
        <w:rPr>
          <w:u w:val="single"/>
        </w:rPr>
        <w:t xml:space="preserve"> Ministry</w:t>
      </w:r>
      <w:r w:rsidR="008921D6">
        <w:rPr>
          <w:u w:val="single"/>
        </w:rPr>
        <w:t xml:space="preserve"> Update</w:t>
      </w:r>
      <w:r w:rsidR="00745BAA">
        <w:rPr>
          <w:u w:val="single"/>
        </w:rPr>
        <w:t xml:space="preserve">: </w:t>
      </w:r>
      <w:r w:rsidR="00706777">
        <w:rPr>
          <w:u w:val="single"/>
        </w:rPr>
        <w:t xml:space="preserve"> </w:t>
      </w:r>
      <w:r w:rsidR="00A54E4A">
        <w:t>Kimmy</w:t>
      </w:r>
      <w:r w:rsidR="00706777">
        <w:t xml:space="preserve"> </w:t>
      </w:r>
    </w:p>
    <w:p w14:paraId="475B082B"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Celebrations purchased a new CD player for children's worship to replace the old one that went missing.</w:t>
      </w:r>
    </w:p>
    <w:p w14:paraId="0A55479F"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04A944C1"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The egg packing party went very well! We packed about a thousand eggs! Easter morning was very busy and (thanks to Martha) was very successful! We had about 30 kids attend the Easter egg hunt. Everyone seemed to have a wonderful time!</w:t>
      </w:r>
    </w:p>
    <w:p w14:paraId="6CBF571C"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037DB374"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VBS items have been ordered and delivered! Construction and planning are underway! We still need volunteers to help lead crews around to stations. This year, I am putting up a donation station in the welcome center to help encourage celebrations families to donate as well. Robin and Maria and trustees have given the ok to do this. This will go up very soon!</w:t>
      </w:r>
      <w:r w:rsidR="006C35AC">
        <w:rPr>
          <w:rFonts w:ascii="Helvetica" w:eastAsia="Times New Roman" w:hAnsi="Helvetica" w:cs="Times New Roman"/>
          <w:color w:val="000000"/>
          <w:sz w:val="20"/>
          <w:szCs w:val="20"/>
        </w:rPr>
        <w:t xml:space="preserve">  (July 15-17 VBS)</w:t>
      </w:r>
    </w:p>
    <w:p w14:paraId="085A1A5F"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03B26EF4"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New chairs were ordered and delivered by the trustees to the children's worship room to replace the old, broken ones.  </w:t>
      </w:r>
    </w:p>
    <w:p w14:paraId="6F574235"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0193D49B"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We are now splitting time on 5th Sundays between playing in the gym and learning songs with the kids during children's worship. We do this at both services. Alyson Reiger plays the piano and Katie Burrus teaches the kids the words and melody. Karen Stirm bought a CD for children's worship for us to use on other Sundays.</w:t>
      </w:r>
    </w:p>
    <w:p w14:paraId="1F5000C6"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5B3A63D3"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We will not be having Children's worship on May 26th. </w:t>
      </w:r>
    </w:p>
    <w:p w14:paraId="6A148E52"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31A4E144"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r w:rsidRPr="00002E40">
        <w:rPr>
          <w:rFonts w:ascii="Helvetica" w:eastAsia="Times New Roman" w:hAnsi="Helvetica" w:cs="Times New Roman"/>
          <w:color w:val="000000"/>
          <w:sz w:val="20"/>
          <w:szCs w:val="20"/>
        </w:rPr>
        <w:t>Third grade Bible presentations and teacher appreciation will happen May 19th. Martha ordered books with pens and we will present them to the teachers next Sunday morning at both services.</w:t>
      </w:r>
    </w:p>
    <w:p w14:paraId="1D62C2C0" w14:textId="77777777" w:rsidR="00002E40" w:rsidRPr="00002E40" w:rsidRDefault="00002E40" w:rsidP="00002E40">
      <w:pPr>
        <w:shd w:val="clear" w:color="auto" w:fill="FFFFFF"/>
        <w:spacing w:after="0" w:line="240" w:lineRule="auto"/>
        <w:rPr>
          <w:rFonts w:ascii="Helvetica" w:eastAsia="Times New Roman" w:hAnsi="Helvetica" w:cs="Times New Roman"/>
          <w:color w:val="000000"/>
          <w:sz w:val="20"/>
          <w:szCs w:val="20"/>
        </w:rPr>
      </w:pPr>
    </w:p>
    <w:p w14:paraId="70D5F971" w14:textId="77777777" w:rsidR="00884FD3" w:rsidRPr="00002E40" w:rsidRDefault="00884FD3" w:rsidP="00884FD3">
      <w:r w:rsidRPr="00884FD3">
        <w:rPr>
          <w:b/>
          <w:u w:val="single"/>
        </w:rPr>
        <w:t>Discussion:</w:t>
      </w:r>
      <w:r>
        <w:t xml:space="preserve">  Help Kimmy sort/organize Ch Worship room supplies. Cabinets are ordered.</w:t>
      </w:r>
    </w:p>
    <w:p w14:paraId="5BCF5F02" w14:textId="77777777" w:rsidR="00884FD3" w:rsidRDefault="00884FD3" w:rsidP="00E728A9"/>
    <w:p w14:paraId="3D7CAC6A" w14:textId="77777777" w:rsidR="005669DC" w:rsidRDefault="00183FC5" w:rsidP="000E4C4F">
      <w:r w:rsidRPr="00183FC5">
        <w:rPr>
          <w:u w:val="single"/>
        </w:rPr>
        <w:t>Education:</w:t>
      </w:r>
      <w:r w:rsidR="005069E3">
        <w:rPr>
          <w:u w:val="single"/>
        </w:rPr>
        <w:t xml:space="preserve">  </w:t>
      </w:r>
    </w:p>
    <w:p w14:paraId="72EF2C6E" w14:textId="77777777" w:rsidR="00A930B5" w:rsidRDefault="005669DC" w:rsidP="000E4C4F">
      <w:r>
        <w:t xml:space="preserve">Sunday Groups- </w:t>
      </w:r>
    </w:p>
    <w:p w14:paraId="5C887491" w14:textId="77777777" w:rsidR="00A930B5" w:rsidRDefault="00A930B5" w:rsidP="00A930B5">
      <w:pPr>
        <w:pStyle w:val="ListParagraph"/>
        <w:numPr>
          <w:ilvl w:val="0"/>
          <w:numId w:val="18"/>
        </w:numPr>
      </w:pPr>
      <w:r>
        <w:t>Wayne-</w:t>
      </w:r>
      <w:r w:rsidR="003A351F">
        <w:t xml:space="preserve">  going well</w:t>
      </w:r>
    </w:p>
    <w:p w14:paraId="79ECBB36" w14:textId="77777777" w:rsidR="005669DC" w:rsidRDefault="00A930B5" w:rsidP="00A930B5">
      <w:pPr>
        <w:pStyle w:val="ListParagraph"/>
        <w:numPr>
          <w:ilvl w:val="0"/>
          <w:numId w:val="18"/>
        </w:numPr>
      </w:pPr>
      <w:r>
        <w:t>Lee/</w:t>
      </w:r>
      <w:r w:rsidR="005669DC">
        <w:t xml:space="preserve"> Maria/Korey</w:t>
      </w:r>
      <w:r>
        <w:t>- 9:15 group is going well,</w:t>
      </w:r>
    </w:p>
    <w:p w14:paraId="09D6ECF9" w14:textId="77777777" w:rsidR="00002E40" w:rsidRPr="006E4795" w:rsidRDefault="00002E40" w:rsidP="00A930B5">
      <w:pPr>
        <w:pStyle w:val="ListParagraph"/>
        <w:numPr>
          <w:ilvl w:val="0"/>
          <w:numId w:val="18"/>
        </w:numPr>
      </w:pPr>
      <w:r>
        <w:t>Charles- requested a decrease in Cokesbury/SS materials order- has been done</w:t>
      </w:r>
    </w:p>
    <w:p w14:paraId="154DC4BB" w14:textId="77777777" w:rsidR="00643FC6" w:rsidRDefault="00643FC6" w:rsidP="00B968F0">
      <w:pPr>
        <w:contextualSpacing/>
        <w:rPr>
          <w:b/>
        </w:rPr>
      </w:pPr>
      <w:r w:rsidRPr="00643FC6">
        <w:rPr>
          <w:b/>
        </w:rPr>
        <w:t xml:space="preserve">New Business: </w:t>
      </w:r>
    </w:p>
    <w:p w14:paraId="6380FD38" w14:textId="77777777" w:rsidR="00683D5E" w:rsidRPr="00683D5E" w:rsidRDefault="00A65E22" w:rsidP="00B968F0">
      <w:pPr>
        <w:contextualSpacing/>
      </w:pPr>
      <w:r>
        <w:t xml:space="preserve">Sunday School funds:  </w:t>
      </w:r>
      <w:r w:rsidR="00683D5E">
        <w:t xml:space="preserve"> </w:t>
      </w:r>
      <w:r w:rsidR="00002E40">
        <w:t>$1297.</w:t>
      </w:r>
      <w:proofErr w:type="gramStart"/>
      <w:r w:rsidR="00002E40">
        <w:t>53</w:t>
      </w:r>
      <w:r w:rsidR="003A351F">
        <w:t xml:space="preserve">  We</w:t>
      </w:r>
      <w:proofErr w:type="gramEnd"/>
      <w:r w:rsidR="003A351F">
        <w:t xml:space="preserve"> are double checking about the Right Now Media costs. (Martha)</w:t>
      </w:r>
    </w:p>
    <w:p w14:paraId="667F2B87" w14:textId="77777777" w:rsidR="005669DC" w:rsidRDefault="008921D6" w:rsidP="00B968F0">
      <w:pPr>
        <w:contextualSpacing/>
      </w:pPr>
      <w:r>
        <w:t>Upcoming events:</w:t>
      </w:r>
      <w:r w:rsidR="00002E40">
        <w:t xml:space="preserve">   </w:t>
      </w:r>
    </w:p>
    <w:p w14:paraId="37B5C03F" w14:textId="77777777" w:rsidR="008921D6" w:rsidRDefault="008921D6" w:rsidP="00B968F0">
      <w:pPr>
        <w:contextualSpacing/>
      </w:pPr>
    </w:p>
    <w:p w14:paraId="529D016F" w14:textId="77777777" w:rsidR="008D1307" w:rsidRDefault="00183FC5" w:rsidP="00B968F0">
      <w:pPr>
        <w:rPr>
          <w:b/>
        </w:rPr>
      </w:pPr>
      <w:r>
        <w:rPr>
          <w:b/>
        </w:rPr>
        <w:t>Other</w:t>
      </w:r>
      <w:r w:rsidR="00B968F0" w:rsidRPr="00B968F0">
        <w:rPr>
          <w:b/>
        </w:rPr>
        <w:t xml:space="preserve"> Concerns: </w:t>
      </w:r>
    </w:p>
    <w:p w14:paraId="6C4CE347" w14:textId="77777777" w:rsidR="003A351F" w:rsidRDefault="003A351F" w:rsidP="00B968F0">
      <w:r>
        <w:t>What are our educational objectives for our church; children, youth, adults?  Kevin shared som</w:t>
      </w:r>
      <w:r w:rsidR="006C35AC">
        <w:t>e thoughts on this. We will consider this and reach out to</w:t>
      </w:r>
      <w:r>
        <w:t xml:space="preserve"> our new pastor</w:t>
      </w:r>
      <w:r w:rsidR="006C35AC">
        <w:t xml:space="preserve"> for help</w:t>
      </w:r>
      <w:r>
        <w:t xml:space="preserve">. (ex. Children become familiar with using the Bible) </w:t>
      </w:r>
    </w:p>
    <w:p w14:paraId="5CB80078" w14:textId="77777777" w:rsidR="003E5C5F" w:rsidRDefault="003E5C5F" w:rsidP="00B968F0">
      <w:r>
        <w:t>Bible Studies: Hoping our new pastor will help us develop this.</w:t>
      </w:r>
    </w:p>
    <w:p w14:paraId="19F6E82B" w14:textId="77777777" w:rsidR="003E5C5F" w:rsidRDefault="003A351F" w:rsidP="00B968F0">
      <w:r>
        <w:t>How will our</w:t>
      </w:r>
      <w:r w:rsidR="003E5C5F">
        <w:t xml:space="preserve"> Ed. committee</w:t>
      </w:r>
      <w:r>
        <w:t xml:space="preserve"> meeting times/day be affected by our new pastor? </w:t>
      </w:r>
    </w:p>
    <w:p w14:paraId="303574AA" w14:textId="77777777" w:rsidR="003A351F" w:rsidRPr="003A351F" w:rsidRDefault="003E5C5F" w:rsidP="00B968F0">
      <w:r>
        <w:t>Confirmation:  How will this look in the future.  Curriculum was good, but needed to condense it to fit into schedule.  This is another topic for our new pastor, and we will be ready to help with this.</w:t>
      </w:r>
      <w:r w:rsidR="003A351F">
        <w:t xml:space="preserve"> </w:t>
      </w:r>
    </w:p>
    <w:p w14:paraId="0DC97CB2" w14:textId="77777777" w:rsidR="003A351F" w:rsidRPr="00002E40" w:rsidRDefault="00002E40" w:rsidP="00B968F0">
      <w:r>
        <w:t xml:space="preserve">New Pastor details- </w:t>
      </w:r>
      <w:r w:rsidR="003A351F">
        <w:t>Korey Collier and Maria Poor are working on this.</w:t>
      </w:r>
    </w:p>
    <w:p w14:paraId="05C17177" w14:textId="77777777" w:rsidR="008921D6" w:rsidRDefault="00002E40" w:rsidP="00B968F0">
      <w:r>
        <w:t>Ongoing list of favorite child hymns…</w:t>
      </w:r>
      <w:r w:rsidR="002D70F5">
        <w:t xml:space="preserve">Jesus Loves Me, </w:t>
      </w:r>
      <w:proofErr w:type="spellStart"/>
      <w:r w:rsidR="002D70F5">
        <w:t>Kumbya</w:t>
      </w:r>
      <w:proofErr w:type="spellEnd"/>
      <w:r w:rsidR="002D70F5">
        <w:t xml:space="preserve">, Whole World, I’ve got the Joy, Joy, Joy, Deep and Wide, Jericho, Father Abraham, </w:t>
      </w:r>
      <w:proofErr w:type="spellStart"/>
      <w:r w:rsidR="002D70F5">
        <w:t>Zacheus</w:t>
      </w:r>
      <w:proofErr w:type="spellEnd"/>
      <w:r w:rsidR="002D70F5">
        <w:t xml:space="preserve"> was a wee little man, Lord I Lift Your Name on High,</w:t>
      </w:r>
    </w:p>
    <w:p w14:paraId="692A8991" w14:textId="77777777" w:rsidR="008921D6" w:rsidRDefault="008921D6" w:rsidP="00B968F0"/>
    <w:p w14:paraId="1FEC6761" w14:textId="77777777" w:rsidR="00F279E1" w:rsidRPr="00F279E1" w:rsidRDefault="00F279E1" w:rsidP="00B968F0">
      <w:r>
        <w:rPr>
          <w:b/>
        </w:rPr>
        <w:t xml:space="preserve">Next Meeting:  </w:t>
      </w:r>
      <w:r w:rsidR="00E728A9">
        <w:t>July 8</w:t>
      </w:r>
      <w:r w:rsidR="008D1307">
        <w:t xml:space="preserve">, </w:t>
      </w:r>
      <w:proofErr w:type="gramStart"/>
      <w:r w:rsidR="008D1307">
        <w:t>2019</w:t>
      </w:r>
      <w:r w:rsidR="006C35AC">
        <w:t xml:space="preserve">  (</w:t>
      </w:r>
      <w:proofErr w:type="gramEnd"/>
      <w:r w:rsidR="006C35AC">
        <w:t>Possible change with new pastor transition?)</w:t>
      </w:r>
    </w:p>
    <w:p w14:paraId="4B46B6B3" w14:textId="77777777" w:rsidR="002D5D6B" w:rsidRPr="006C35AC" w:rsidRDefault="002D5D6B" w:rsidP="00643FC6">
      <w:r w:rsidRPr="00643FC6">
        <w:rPr>
          <w:b/>
        </w:rPr>
        <w:t>Closing Prayer</w:t>
      </w:r>
      <w:r w:rsidR="00592E27">
        <w:rPr>
          <w:b/>
        </w:rPr>
        <w:t xml:space="preserve">: </w:t>
      </w:r>
      <w:r w:rsidR="006C35AC">
        <w:t>Kevin</w:t>
      </w:r>
    </w:p>
    <w:p w14:paraId="72DBCF49" w14:textId="77777777" w:rsidR="00126AAB" w:rsidRDefault="00126AAB" w:rsidP="00643FC6"/>
    <w:p w14:paraId="75AC10B0" w14:textId="77777777" w:rsidR="00126AAB" w:rsidRPr="006546A8" w:rsidRDefault="00126AAB" w:rsidP="00643FC6"/>
    <w:p w14:paraId="650922CD" w14:textId="77777777" w:rsidR="002D5D6B" w:rsidRDefault="002D5D6B" w:rsidP="002D5D6B">
      <w:pPr>
        <w:ind w:left="360"/>
      </w:pPr>
    </w:p>
    <w:p w14:paraId="2A88FDD9" w14:textId="77777777" w:rsidR="002D5D6B" w:rsidRDefault="002D5D6B" w:rsidP="002D5D6B">
      <w:pPr>
        <w:ind w:left="360"/>
      </w:pPr>
    </w:p>
    <w:p w14:paraId="647F2C78" w14:textId="77777777" w:rsidR="00842151" w:rsidRDefault="00842151" w:rsidP="00842151"/>
    <w:p w14:paraId="7DD9F219" w14:textId="77777777" w:rsidR="00842151" w:rsidRPr="00842151" w:rsidRDefault="00842151" w:rsidP="00842151"/>
    <w:sectPr w:rsidR="00842151" w:rsidRPr="00842151" w:rsidSect="0093162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30040"/>
    <w:multiLevelType w:val="hybridMultilevel"/>
    <w:tmpl w:val="8DFC7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17238"/>
    <w:multiLevelType w:val="hybridMultilevel"/>
    <w:tmpl w:val="5D644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973330"/>
    <w:multiLevelType w:val="hybridMultilevel"/>
    <w:tmpl w:val="F376AD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E1EF9"/>
    <w:multiLevelType w:val="hybridMultilevel"/>
    <w:tmpl w:val="F19A6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ED12A2"/>
    <w:multiLevelType w:val="hybridMultilevel"/>
    <w:tmpl w:val="F9E0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51A21"/>
    <w:multiLevelType w:val="hybridMultilevel"/>
    <w:tmpl w:val="2B32A7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B5922"/>
    <w:multiLevelType w:val="hybridMultilevel"/>
    <w:tmpl w:val="836E742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32CD1134"/>
    <w:multiLevelType w:val="hybridMultilevel"/>
    <w:tmpl w:val="7A686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35AEB"/>
    <w:multiLevelType w:val="hybridMultilevel"/>
    <w:tmpl w:val="70EA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35D09"/>
    <w:multiLevelType w:val="hybridMultilevel"/>
    <w:tmpl w:val="C6E866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06CFE"/>
    <w:multiLevelType w:val="hybridMultilevel"/>
    <w:tmpl w:val="DF36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F45BCC"/>
    <w:multiLevelType w:val="hybridMultilevel"/>
    <w:tmpl w:val="57A4A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813D1B"/>
    <w:multiLevelType w:val="hybridMultilevel"/>
    <w:tmpl w:val="CA744E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432221"/>
    <w:multiLevelType w:val="hybridMultilevel"/>
    <w:tmpl w:val="9B1AC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D9226E"/>
    <w:multiLevelType w:val="hybridMultilevel"/>
    <w:tmpl w:val="F9585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97FFB"/>
    <w:multiLevelType w:val="hybridMultilevel"/>
    <w:tmpl w:val="05A4D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CA696F"/>
    <w:multiLevelType w:val="hybridMultilevel"/>
    <w:tmpl w:val="1200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FF1309"/>
    <w:multiLevelType w:val="hybridMultilevel"/>
    <w:tmpl w:val="E5FE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AD2CDD"/>
    <w:multiLevelType w:val="hybridMultilevel"/>
    <w:tmpl w:val="BE1A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C164A"/>
    <w:multiLevelType w:val="hybridMultilevel"/>
    <w:tmpl w:val="38F4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73DC4"/>
    <w:multiLevelType w:val="hybridMultilevel"/>
    <w:tmpl w:val="B0F8A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3A2EB0"/>
    <w:multiLevelType w:val="hybridMultilevel"/>
    <w:tmpl w:val="937443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57399C"/>
    <w:multiLevelType w:val="hybridMultilevel"/>
    <w:tmpl w:val="9AA6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12"/>
  </w:num>
  <w:num w:numId="5">
    <w:abstractNumId w:val="5"/>
  </w:num>
  <w:num w:numId="6">
    <w:abstractNumId w:val="21"/>
  </w:num>
  <w:num w:numId="7">
    <w:abstractNumId w:val="14"/>
  </w:num>
  <w:num w:numId="8">
    <w:abstractNumId w:val="20"/>
  </w:num>
  <w:num w:numId="9">
    <w:abstractNumId w:val="19"/>
  </w:num>
  <w:num w:numId="10">
    <w:abstractNumId w:val="13"/>
  </w:num>
  <w:num w:numId="11">
    <w:abstractNumId w:val="10"/>
  </w:num>
  <w:num w:numId="12">
    <w:abstractNumId w:val="15"/>
  </w:num>
  <w:num w:numId="13">
    <w:abstractNumId w:val="6"/>
  </w:num>
  <w:num w:numId="14">
    <w:abstractNumId w:val="22"/>
  </w:num>
  <w:num w:numId="15">
    <w:abstractNumId w:val="16"/>
  </w:num>
  <w:num w:numId="16">
    <w:abstractNumId w:val="0"/>
  </w:num>
  <w:num w:numId="17">
    <w:abstractNumId w:val="3"/>
  </w:num>
  <w:num w:numId="18">
    <w:abstractNumId w:val="17"/>
  </w:num>
  <w:num w:numId="19">
    <w:abstractNumId w:val="1"/>
  </w:num>
  <w:num w:numId="20">
    <w:abstractNumId w:val="8"/>
  </w:num>
  <w:num w:numId="21">
    <w:abstractNumId w:val="18"/>
  </w:num>
  <w:num w:numId="22">
    <w:abstractNumId w:val="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TW2MDc2NDM0MDRQ0lEKTi0uzszPAykwrAUABd9w5ywAAAA="/>
  </w:docVars>
  <w:rsids>
    <w:rsidRoot w:val="00842151"/>
    <w:rsid w:val="00002E40"/>
    <w:rsid w:val="000364C8"/>
    <w:rsid w:val="00037B3B"/>
    <w:rsid w:val="000537C2"/>
    <w:rsid w:val="0005755A"/>
    <w:rsid w:val="00060434"/>
    <w:rsid w:val="00073E6A"/>
    <w:rsid w:val="000A1B51"/>
    <w:rsid w:val="000E4C4F"/>
    <w:rsid w:val="000E7B4E"/>
    <w:rsid w:val="00100160"/>
    <w:rsid w:val="00124CD4"/>
    <w:rsid w:val="00126AAB"/>
    <w:rsid w:val="00165066"/>
    <w:rsid w:val="00183FC5"/>
    <w:rsid w:val="001A11D7"/>
    <w:rsid w:val="001C51E8"/>
    <w:rsid w:val="0020294B"/>
    <w:rsid w:val="00205098"/>
    <w:rsid w:val="0022544E"/>
    <w:rsid w:val="002D522E"/>
    <w:rsid w:val="002D5D6B"/>
    <w:rsid w:val="002D70F5"/>
    <w:rsid w:val="00302585"/>
    <w:rsid w:val="003A351F"/>
    <w:rsid w:val="003E5C5F"/>
    <w:rsid w:val="004654AF"/>
    <w:rsid w:val="004F570C"/>
    <w:rsid w:val="005069E3"/>
    <w:rsid w:val="00547733"/>
    <w:rsid w:val="0056574D"/>
    <w:rsid w:val="005669DC"/>
    <w:rsid w:val="00587B9F"/>
    <w:rsid w:val="00592E27"/>
    <w:rsid w:val="005E2CBC"/>
    <w:rsid w:val="00604C3C"/>
    <w:rsid w:val="006320DB"/>
    <w:rsid w:val="00643FC6"/>
    <w:rsid w:val="006546A8"/>
    <w:rsid w:val="00683D5E"/>
    <w:rsid w:val="006A0137"/>
    <w:rsid w:val="006B6E07"/>
    <w:rsid w:val="006C35AC"/>
    <w:rsid w:val="006E4795"/>
    <w:rsid w:val="00706777"/>
    <w:rsid w:val="00745BAA"/>
    <w:rsid w:val="00842151"/>
    <w:rsid w:val="00884FD3"/>
    <w:rsid w:val="008921D6"/>
    <w:rsid w:val="008D1307"/>
    <w:rsid w:val="008E2186"/>
    <w:rsid w:val="0090110A"/>
    <w:rsid w:val="00905B93"/>
    <w:rsid w:val="00907BBC"/>
    <w:rsid w:val="00931629"/>
    <w:rsid w:val="00933A80"/>
    <w:rsid w:val="009E151B"/>
    <w:rsid w:val="00A03102"/>
    <w:rsid w:val="00A46E09"/>
    <w:rsid w:val="00A54E4A"/>
    <w:rsid w:val="00A65E22"/>
    <w:rsid w:val="00A930B5"/>
    <w:rsid w:val="00B45EE3"/>
    <w:rsid w:val="00B968F0"/>
    <w:rsid w:val="00C83919"/>
    <w:rsid w:val="00CA14B3"/>
    <w:rsid w:val="00D154E9"/>
    <w:rsid w:val="00D8330E"/>
    <w:rsid w:val="00DA103F"/>
    <w:rsid w:val="00DB74D2"/>
    <w:rsid w:val="00DD7B8B"/>
    <w:rsid w:val="00DF6C17"/>
    <w:rsid w:val="00E23F85"/>
    <w:rsid w:val="00E728A9"/>
    <w:rsid w:val="00EC5AA1"/>
    <w:rsid w:val="00F279E1"/>
    <w:rsid w:val="00F93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64882"/>
  <w15:chartTrackingRefBased/>
  <w15:docId w15:val="{FC39D8DA-FB3D-4654-B278-DE48908B4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151"/>
    <w:pPr>
      <w:ind w:left="720"/>
      <w:contextualSpacing/>
    </w:pPr>
  </w:style>
  <w:style w:type="character" w:styleId="Hyperlink">
    <w:name w:val="Hyperlink"/>
    <w:basedOn w:val="DefaultParagraphFont"/>
    <w:uiPriority w:val="99"/>
    <w:unhideWhenUsed/>
    <w:rsid w:val="000E4C4F"/>
    <w:rPr>
      <w:color w:val="0563C1" w:themeColor="hyperlink"/>
      <w:u w:val="single"/>
    </w:rPr>
  </w:style>
  <w:style w:type="paragraph" w:styleId="BalloonText">
    <w:name w:val="Balloon Text"/>
    <w:basedOn w:val="Normal"/>
    <w:link w:val="BalloonTextChar"/>
    <w:uiPriority w:val="99"/>
    <w:semiHidden/>
    <w:unhideWhenUsed/>
    <w:rsid w:val="006A0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1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3768491">
      <w:bodyDiv w:val="1"/>
      <w:marLeft w:val="0"/>
      <w:marRight w:val="0"/>
      <w:marTop w:val="0"/>
      <w:marBottom w:val="0"/>
      <w:divBdr>
        <w:top w:val="none" w:sz="0" w:space="0" w:color="auto"/>
        <w:left w:val="none" w:sz="0" w:space="0" w:color="auto"/>
        <w:bottom w:val="none" w:sz="0" w:space="0" w:color="auto"/>
        <w:right w:val="none" w:sz="0" w:space="0" w:color="auto"/>
      </w:divBdr>
      <w:divsChild>
        <w:div w:id="478616759">
          <w:marLeft w:val="0"/>
          <w:marRight w:val="0"/>
          <w:marTop w:val="0"/>
          <w:marBottom w:val="0"/>
          <w:divBdr>
            <w:top w:val="none" w:sz="0" w:space="0" w:color="auto"/>
            <w:left w:val="none" w:sz="0" w:space="0" w:color="auto"/>
            <w:bottom w:val="none" w:sz="0" w:space="0" w:color="auto"/>
            <w:right w:val="none" w:sz="0" w:space="0" w:color="auto"/>
          </w:divBdr>
        </w:div>
        <w:div w:id="910189017">
          <w:marLeft w:val="0"/>
          <w:marRight w:val="0"/>
          <w:marTop w:val="0"/>
          <w:marBottom w:val="0"/>
          <w:divBdr>
            <w:top w:val="none" w:sz="0" w:space="0" w:color="auto"/>
            <w:left w:val="none" w:sz="0" w:space="0" w:color="auto"/>
            <w:bottom w:val="none" w:sz="0" w:space="0" w:color="auto"/>
            <w:right w:val="none" w:sz="0" w:space="0" w:color="auto"/>
          </w:divBdr>
        </w:div>
        <w:div w:id="1738896156">
          <w:marLeft w:val="0"/>
          <w:marRight w:val="0"/>
          <w:marTop w:val="0"/>
          <w:marBottom w:val="0"/>
          <w:divBdr>
            <w:top w:val="none" w:sz="0" w:space="0" w:color="auto"/>
            <w:left w:val="none" w:sz="0" w:space="0" w:color="auto"/>
            <w:bottom w:val="none" w:sz="0" w:space="0" w:color="auto"/>
            <w:right w:val="none" w:sz="0" w:space="0" w:color="auto"/>
          </w:divBdr>
        </w:div>
        <w:div w:id="787091109">
          <w:marLeft w:val="0"/>
          <w:marRight w:val="0"/>
          <w:marTop w:val="0"/>
          <w:marBottom w:val="0"/>
          <w:divBdr>
            <w:top w:val="none" w:sz="0" w:space="0" w:color="auto"/>
            <w:left w:val="none" w:sz="0" w:space="0" w:color="auto"/>
            <w:bottom w:val="none" w:sz="0" w:space="0" w:color="auto"/>
            <w:right w:val="none" w:sz="0" w:space="0" w:color="auto"/>
          </w:divBdr>
        </w:div>
        <w:div w:id="1235897769">
          <w:marLeft w:val="0"/>
          <w:marRight w:val="0"/>
          <w:marTop w:val="0"/>
          <w:marBottom w:val="0"/>
          <w:divBdr>
            <w:top w:val="none" w:sz="0" w:space="0" w:color="auto"/>
            <w:left w:val="none" w:sz="0" w:space="0" w:color="auto"/>
            <w:bottom w:val="none" w:sz="0" w:space="0" w:color="auto"/>
            <w:right w:val="none" w:sz="0" w:space="0" w:color="auto"/>
          </w:divBdr>
        </w:div>
        <w:div w:id="1637030291">
          <w:marLeft w:val="0"/>
          <w:marRight w:val="0"/>
          <w:marTop w:val="0"/>
          <w:marBottom w:val="0"/>
          <w:divBdr>
            <w:top w:val="none" w:sz="0" w:space="0" w:color="auto"/>
            <w:left w:val="none" w:sz="0" w:space="0" w:color="auto"/>
            <w:bottom w:val="none" w:sz="0" w:space="0" w:color="auto"/>
            <w:right w:val="none" w:sz="0" w:space="0" w:color="auto"/>
          </w:divBdr>
        </w:div>
        <w:div w:id="475923315">
          <w:marLeft w:val="0"/>
          <w:marRight w:val="0"/>
          <w:marTop w:val="0"/>
          <w:marBottom w:val="0"/>
          <w:divBdr>
            <w:top w:val="none" w:sz="0" w:space="0" w:color="auto"/>
            <w:left w:val="none" w:sz="0" w:space="0" w:color="auto"/>
            <w:bottom w:val="none" w:sz="0" w:space="0" w:color="auto"/>
            <w:right w:val="none" w:sz="0" w:space="0" w:color="auto"/>
          </w:divBdr>
        </w:div>
        <w:div w:id="1725787374">
          <w:marLeft w:val="0"/>
          <w:marRight w:val="0"/>
          <w:marTop w:val="0"/>
          <w:marBottom w:val="0"/>
          <w:divBdr>
            <w:top w:val="none" w:sz="0" w:space="0" w:color="auto"/>
            <w:left w:val="none" w:sz="0" w:space="0" w:color="auto"/>
            <w:bottom w:val="none" w:sz="0" w:space="0" w:color="auto"/>
            <w:right w:val="none" w:sz="0" w:space="0" w:color="auto"/>
          </w:divBdr>
        </w:div>
        <w:div w:id="22902481">
          <w:marLeft w:val="0"/>
          <w:marRight w:val="0"/>
          <w:marTop w:val="0"/>
          <w:marBottom w:val="0"/>
          <w:divBdr>
            <w:top w:val="none" w:sz="0" w:space="0" w:color="auto"/>
            <w:left w:val="none" w:sz="0" w:space="0" w:color="auto"/>
            <w:bottom w:val="none" w:sz="0" w:space="0" w:color="auto"/>
            <w:right w:val="none" w:sz="0" w:space="0" w:color="auto"/>
          </w:divBdr>
        </w:div>
        <w:div w:id="1838110299">
          <w:marLeft w:val="0"/>
          <w:marRight w:val="0"/>
          <w:marTop w:val="0"/>
          <w:marBottom w:val="0"/>
          <w:divBdr>
            <w:top w:val="none" w:sz="0" w:space="0" w:color="auto"/>
            <w:left w:val="none" w:sz="0" w:space="0" w:color="auto"/>
            <w:bottom w:val="none" w:sz="0" w:space="0" w:color="auto"/>
            <w:right w:val="none" w:sz="0" w:space="0" w:color="auto"/>
          </w:divBdr>
        </w:div>
        <w:div w:id="57559934">
          <w:marLeft w:val="0"/>
          <w:marRight w:val="0"/>
          <w:marTop w:val="0"/>
          <w:marBottom w:val="0"/>
          <w:divBdr>
            <w:top w:val="none" w:sz="0" w:space="0" w:color="auto"/>
            <w:left w:val="none" w:sz="0" w:space="0" w:color="auto"/>
            <w:bottom w:val="none" w:sz="0" w:space="0" w:color="auto"/>
            <w:right w:val="none" w:sz="0" w:space="0" w:color="auto"/>
          </w:divBdr>
        </w:div>
        <w:div w:id="1178232705">
          <w:marLeft w:val="0"/>
          <w:marRight w:val="0"/>
          <w:marTop w:val="0"/>
          <w:marBottom w:val="0"/>
          <w:divBdr>
            <w:top w:val="none" w:sz="0" w:space="0" w:color="auto"/>
            <w:left w:val="none" w:sz="0" w:space="0" w:color="auto"/>
            <w:bottom w:val="none" w:sz="0" w:space="0" w:color="auto"/>
            <w:right w:val="none" w:sz="0" w:space="0" w:color="auto"/>
          </w:divBdr>
        </w:div>
        <w:div w:id="1844122245">
          <w:marLeft w:val="0"/>
          <w:marRight w:val="0"/>
          <w:marTop w:val="0"/>
          <w:marBottom w:val="0"/>
          <w:divBdr>
            <w:top w:val="none" w:sz="0" w:space="0" w:color="auto"/>
            <w:left w:val="none" w:sz="0" w:space="0" w:color="auto"/>
            <w:bottom w:val="none" w:sz="0" w:space="0" w:color="auto"/>
            <w:right w:val="none" w:sz="0" w:space="0" w:color="auto"/>
          </w:divBdr>
        </w:div>
        <w:div w:id="251939797">
          <w:marLeft w:val="0"/>
          <w:marRight w:val="0"/>
          <w:marTop w:val="0"/>
          <w:marBottom w:val="0"/>
          <w:divBdr>
            <w:top w:val="none" w:sz="0" w:space="0" w:color="auto"/>
            <w:left w:val="none" w:sz="0" w:space="0" w:color="auto"/>
            <w:bottom w:val="none" w:sz="0" w:space="0" w:color="auto"/>
            <w:right w:val="none" w:sz="0" w:space="0" w:color="auto"/>
          </w:divBdr>
        </w:div>
        <w:div w:id="1317421578">
          <w:marLeft w:val="0"/>
          <w:marRight w:val="0"/>
          <w:marTop w:val="0"/>
          <w:marBottom w:val="0"/>
          <w:divBdr>
            <w:top w:val="none" w:sz="0" w:space="0" w:color="auto"/>
            <w:left w:val="none" w:sz="0" w:space="0" w:color="auto"/>
            <w:bottom w:val="none" w:sz="0" w:space="0" w:color="auto"/>
            <w:right w:val="none" w:sz="0" w:space="0" w:color="auto"/>
          </w:divBdr>
        </w:div>
        <w:div w:id="367877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08C47-38FC-4621-B3AA-E1BF592DD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ie Gookins</dc:creator>
  <cp:keywords/>
  <dc:description/>
  <cp:lastModifiedBy>NPUMC</cp:lastModifiedBy>
  <cp:revision>2</cp:revision>
  <cp:lastPrinted>2019-05-20T19:49:00Z</cp:lastPrinted>
  <dcterms:created xsi:type="dcterms:W3CDTF">2019-05-20T19:50:00Z</dcterms:created>
  <dcterms:modified xsi:type="dcterms:W3CDTF">2019-05-20T19:50:00Z</dcterms:modified>
</cp:coreProperties>
</file>